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B3560" w14:textId="1B308D31" w:rsidR="00A95AC3" w:rsidRPr="002714A9" w:rsidRDefault="002714A9" w:rsidP="002714A9">
      <w:pPr>
        <w:jc w:val="center"/>
        <w:rPr>
          <w:rFonts w:ascii="Arial" w:hAnsi="Arial" w:cs="Arial"/>
          <w:b/>
          <w:bCs/>
          <w:snapToGrid w:val="0"/>
        </w:rPr>
      </w:pPr>
      <w:r w:rsidRPr="001646BA">
        <w:rPr>
          <w:rFonts w:ascii="Arial" w:hAnsi="Arial" w:cs="Arial"/>
          <w:b/>
          <w:bCs/>
          <w:snapToGrid w:val="0"/>
        </w:rPr>
        <w:t xml:space="preserve">Attachment </w:t>
      </w:r>
      <w:r w:rsidR="00297DC4" w:rsidRPr="001646BA">
        <w:rPr>
          <w:rFonts w:ascii="Arial" w:hAnsi="Arial" w:cs="Arial"/>
          <w:b/>
          <w:bCs/>
          <w:snapToGrid w:val="0"/>
        </w:rPr>
        <w:t>1</w:t>
      </w:r>
      <w:r w:rsidR="00A72541">
        <w:rPr>
          <w:rFonts w:ascii="Arial" w:hAnsi="Arial" w:cs="Arial"/>
          <w:b/>
          <w:bCs/>
          <w:snapToGrid w:val="0"/>
        </w:rPr>
        <w:t>4</w:t>
      </w:r>
    </w:p>
    <w:p w14:paraId="63966F69" w14:textId="42C446C8" w:rsidR="002714A9" w:rsidRPr="002714A9" w:rsidRDefault="002714A9" w:rsidP="002714A9">
      <w:pPr>
        <w:jc w:val="center"/>
        <w:rPr>
          <w:rFonts w:ascii="Arial" w:hAnsi="Arial" w:cs="Arial"/>
          <w:b/>
          <w:bCs/>
          <w:snapToGrid w:val="0"/>
        </w:rPr>
      </w:pPr>
      <w:r w:rsidRPr="002714A9">
        <w:rPr>
          <w:rFonts w:ascii="Arial" w:hAnsi="Arial" w:cs="Arial"/>
          <w:b/>
        </w:rPr>
        <w:t>Sites, Address, Days and Hours of Operation</w:t>
      </w:r>
      <w:r w:rsidR="00ED350C">
        <w:rPr>
          <w:rFonts w:ascii="Arial" w:hAnsi="Arial" w:cs="Arial"/>
          <w:b/>
        </w:rPr>
        <w:t xml:space="preserve"> Chart</w:t>
      </w:r>
    </w:p>
    <w:p w14:paraId="715FFA7C" w14:textId="77777777" w:rsidR="003209A9" w:rsidRPr="002714A9" w:rsidRDefault="003209A9" w:rsidP="002714A9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</w:rPr>
      </w:pPr>
      <w:bookmarkStart w:id="0" w:name="_Hlk135910518"/>
      <w:bookmarkStart w:id="1" w:name="_Hlk21606355"/>
      <w:r w:rsidRPr="002714A9">
        <w:rPr>
          <w:rFonts w:ascii="Arial" w:hAnsi="Arial" w:cs="Arial"/>
          <w:b/>
          <w:iCs/>
        </w:rPr>
        <w:t>Ryan White Part B HIV/AIDS Support Services to Address Social Determinants of Health</w:t>
      </w:r>
      <w:bookmarkEnd w:id="0"/>
    </w:p>
    <w:bookmarkEnd w:id="1"/>
    <w:p w14:paraId="75BFC79E" w14:textId="605BC568" w:rsidR="002F57E5" w:rsidRPr="002714A9" w:rsidRDefault="002F57E5" w:rsidP="002714A9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  <w:r w:rsidRPr="002714A9">
        <w:rPr>
          <w:rFonts w:ascii="Arial" w:hAnsi="Arial" w:cs="Arial"/>
          <w:b/>
          <w:bCs/>
        </w:rPr>
        <w:t>RFA #</w:t>
      </w:r>
      <w:r w:rsidR="5A55672E" w:rsidRPr="002714A9">
        <w:rPr>
          <w:rFonts w:ascii="Arial" w:hAnsi="Arial" w:cs="Arial"/>
          <w:b/>
          <w:bCs/>
        </w:rPr>
        <w:t>23-000</w:t>
      </w:r>
      <w:r w:rsidR="002714A9" w:rsidRPr="002714A9">
        <w:rPr>
          <w:rFonts w:ascii="Arial" w:hAnsi="Arial" w:cs="Arial"/>
          <w:b/>
          <w:bCs/>
        </w:rPr>
        <w:t>5</w:t>
      </w:r>
    </w:p>
    <w:p w14:paraId="5959E27F" w14:textId="77777777" w:rsidR="00A95AC3" w:rsidRPr="002714A9" w:rsidRDefault="00A95AC3" w:rsidP="0005791D">
      <w:pPr>
        <w:jc w:val="center"/>
        <w:rPr>
          <w:rFonts w:ascii="Arial" w:hAnsi="Arial" w:cs="Arial"/>
          <w:b/>
        </w:rPr>
      </w:pPr>
    </w:p>
    <w:p w14:paraId="685303C4" w14:textId="77777777" w:rsidR="006F2E06" w:rsidRPr="002714A9" w:rsidRDefault="006F2E06" w:rsidP="0005791D">
      <w:pPr>
        <w:jc w:val="center"/>
        <w:rPr>
          <w:rFonts w:ascii="Arial" w:hAnsi="Arial" w:cs="Arial"/>
          <w:b/>
        </w:rPr>
      </w:pPr>
      <w:r w:rsidRPr="002714A9">
        <w:rPr>
          <w:rFonts w:ascii="Arial" w:hAnsi="Arial" w:cs="Arial"/>
          <w:b/>
        </w:rPr>
        <w:t>Applicant Name: _________________________________</w:t>
      </w:r>
    </w:p>
    <w:p w14:paraId="3124FACB" w14:textId="77777777" w:rsidR="00C8439A" w:rsidRPr="002714A9" w:rsidRDefault="00C8439A" w:rsidP="00A933AE">
      <w:pPr>
        <w:rPr>
          <w:rFonts w:ascii="Arial" w:hAnsi="Arial" w:cs="Arial"/>
          <w:b/>
        </w:rPr>
      </w:pPr>
    </w:p>
    <w:p w14:paraId="4D0D1A2D" w14:textId="77777777" w:rsidR="0095434D" w:rsidRPr="002714A9" w:rsidRDefault="0095434D" w:rsidP="0005791D">
      <w:pPr>
        <w:jc w:val="center"/>
        <w:rPr>
          <w:rFonts w:ascii="Arial" w:hAnsi="Arial" w:cs="Arial"/>
          <w:b/>
        </w:rPr>
      </w:pPr>
    </w:p>
    <w:p w14:paraId="7825A8CE" w14:textId="4FE2A58D" w:rsidR="00161CC1" w:rsidRPr="002714A9" w:rsidRDefault="0020108D" w:rsidP="003209A9">
      <w:pPr>
        <w:jc w:val="center"/>
        <w:rPr>
          <w:rFonts w:ascii="Arial" w:hAnsi="Arial" w:cs="Arial"/>
          <w:b/>
        </w:rPr>
      </w:pPr>
      <w:r w:rsidRPr="002714A9">
        <w:rPr>
          <w:rFonts w:ascii="Arial" w:hAnsi="Arial" w:cs="Arial"/>
          <w:b/>
        </w:rPr>
        <w:t>Please list all sites where services will be provided</w:t>
      </w:r>
      <w:r w:rsidR="00C8439A" w:rsidRPr="002714A9">
        <w:rPr>
          <w:rFonts w:ascii="Arial" w:hAnsi="Arial" w:cs="Arial"/>
          <w:b/>
        </w:rPr>
        <w:t xml:space="preserve"> (add additional pages as needed)</w:t>
      </w:r>
    </w:p>
    <w:tbl>
      <w:tblPr>
        <w:tblW w:w="1440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0"/>
        <w:gridCol w:w="4930"/>
        <w:gridCol w:w="3240"/>
        <w:gridCol w:w="1620"/>
        <w:gridCol w:w="1710"/>
      </w:tblGrid>
      <w:tr w:rsidR="001F2BB0" w:rsidRPr="002714A9" w14:paraId="05EC16DB" w14:textId="77777777" w:rsidTr="0005791D">
        <w:trPr>
          <w:tblHeader/>
        </w:trPr>
        <w:tc>
          <w:tcPr>
            <w:tcW w:w="2900" w:type="dxa"/>
            <w:shd w:val="clear" w:color="auto" w:fill="000000"/>
          </w:tcPr>
          <w:p w14:paraId="57C9D7D4" w14:textId="77777777" w:rsidR="001F2BB0" w:rsidRPr="002714A9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2714A9">
              <w:rPr>
                <w:rFonts w:ascii="Arial" w:hAnsi="Arial" w:cs="Arial"/>
                <w:b/>
              </w:rPr>
              <w:t>Site Name</w:t>
            </w:r>
          </w:p>
        </w:tc>
        <w:tc>
          <w:tcPr>
            <w:tcW w:w="4930" w:type="dxa"/>
            <w:shd w:val="clear" w:color="auto" w:fill="000000"/>
          </w:tcPr>
          <w:p w14:paraId="7569B68E" w14:textId="77777777" w:rsidR="001F2BB0" w:rsidRPr="002714A9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2714A9">
              <w:rPr>
                <w:rFonts w:ascii="Arial" w:hAnsi="Arial" w:cs="Arial"/>
                <w:b/>
              </w:rPr>
              <w:t>Site Address</w:t>
            </w:r>
          </w:p>
        </w:tc>
        <w:tc>
          <w:tcPr>
            <w:tcW w:w="3240" w:type="dxa"/>
            <w:shd w:val="clear" w:color="auto" w:fill="000000"/>
          </w:tcPr>
          <w:p w14:paraId="738D5DEB" w14:textId="77777777" w:rsidR="00C8371E" w:rsidRPr="002714A9" w:rsidRDefault="00382B19" w:rsidP="0005791D">
            <w:pPr>
              <w:jc w:val="center"/>
              <w:rPr>
                <w:rFonts w:ascii="Arial" w:hAnsi="Arial" w:cs="Arial"/>
                <w:b/>
              </w:rPr>
            </w:pPr>
            <w:r w:rsidRPr="002714A9">
              <w:rPr>
                <w:rFonts w:ascii="Arial" w:hAnsi="Arial" w:cs="Arial"/>
                <w:b/>
              </w:rPr>
              <w:t>Identify Staff Available</w:t>
            </w:r>
          </w:p>
          <w:p w14:paraId="1158F5C9" w14:textId="77777777" w:rsidR="001F2BB0" w:rsidRPr="002714A9" w:rsidRDefault="00382B19" w:rsidP="0005791D">
            <w:pPr>
              <w:jc w:val="center"/>
              <w:rPr>
                <w:rFonts w:ascii="Arial" w:hAnsi="Arial" w:cs="Arial"/>
                <w:b/>
              </w:rPr>
            </w:pPr>
            <w:r w:rsidRPr="002714A9">
              <w:rPr>
                <w:rFonts w:ascii="Arial" w:hAnsi="Arial" w:cs="Arial"/>
                <w:b/>
              </w:rPr>
              <w:t>at Address</w:t>
            </w:r>
          </w:p>
        </w:tc>
        <w:tc>
          <w:tcPr>
            <w:tcW w:w="1620" w:type="dxa"/>
            <w:shd w:val="clear" w:color="auto" w:fill="000000"/>
          </w:tcPr>
          <w:p w14:paraId="1CD9EBC6" w14:textId="77777777" w:rsidR="001F2BB0" w:rsidRPr="002714A9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2714A9">
              <w:rPr>
                <w:rFonts w:ascii="Arial" w:hAnsi="Arial" w:cs="Arial"/>
                <w:b/>
              </w:rPr>
              <w:t>Days of</w:t>
            </w:r>
          </w:p>
          <w:p w14:paraId="6F36D6E8" w14:textId="77777777" w:rsidR="001F2BB0" w:rsidRPr="002714A9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2714A9">
              <w:rPr>
                <w:rFonts w:ascii="Arial" w:hAnsi="Arial" w:cs="Arial"/>
                <w:b/>
              </w:rPr>
              <w:t>Operation</w:t>
            </w:r>
          </w:p>
        </w:tc>
        <w:tc>
          <w:tcPr>
            <w:tcW w:w="1710" w:type="dxa"/>
            <w:shd w:val="clear" w:color="auto" w:fill="000000"/>
          </w:tcPr>
          <w:p w14:paraId="25DF632A" w14:textId="77777777" w:rsidR="001F2BB0" w:rsidRPr="002714A9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2714A9">
              <w:rPr>
                <w:rFonts w:ascii="Arial" w:hAnsi="Arial" w:cs="Arial"/>
                <w:b/>
              </w:rPr>
              <w:t>Hours of Operation</w:t>
            </w:r>
          </w:p>
        </w:tc>
      </w:tr>
      <w:tr w:rsidR="001F2BB0" w:rsidRPr="002714A9" w14:paraId="1B810972" w14:textId="77777777" w:rsidTr="0005791D">
        <w:tc>
          <w:tcPr>
            <w:tcW w:w="2900" w:type="dxa"/>
          </w:tcPr>
          <w:p w14:paraId="4D3585CE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195B1D29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0D0A6A48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639C08B2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74068BDF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3A30E9D7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0187B274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4DD5BB58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</w:tr>
      <w:tr w:rsidR="001F2BB0" w:rsidRPr="002714A9" w14:paraId="3D7BF116" w14:textId="77777777" w:rsidTr="0005791D">
        <w:tc>
          <w:tcPr>
            <w:tcW w:w="2900" w:type="dxa"/>
          </w:tcPr>
          <w:p w14:paraId="2CF3A5EE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1A316BB6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74FDED32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4C818D53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2117943A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209E3E34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71C50F27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2FE34933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</w:tr>
      <w:tr w:rsidR="001F2BB0" w:rsidRPr="002714A9" w14:paraId="0E37D6EE" w14:textId="77777777" w:rsidTr="0005791D">
        <w:tc>
          <w:tcPr>
            <w:tcW w:w="2900" w:type="dxa"/>
          </w:tcPr>
          <w:p w14:paraId="56DC9E60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51609A68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021055F0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  <w:p w14:paraId="47BD769C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4A7C0EC6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144F9314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4BCA353D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2769503C" w14:textId="77777777" w:rsidR="001F2BB0" w:rsidRPr="002714A9" w:rsidRDefault="001F2BB0" w:rsidP="00D27AB6">
            <w:pPr>
              <w:rPr>
                <w:rFonts w:ascii="Arial" w:hAnsi="Arial" w:cs="Arial"/>
                <w:b/>
              </w:rPr>
            </w:pPr>
          </w:p>
        </w:tc>
      </w:tr>
      <w:tr w:rsidR="00D27AB6" w:rsidRPr="002714A9" w14:paraId="269AE64F" w14:textId="77777777" w:rsidTr="0005791D">
        <w:tc>
          <w:tcPr>
            <w:tcW w:w="2900" w:type="dxa"/>
          </w:tcPr>
          <w:p w14:paraId="6130569E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0B9189F0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170278BB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434EAA62" w14:textId="1677C371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3BEB3C15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4A6CBA3C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48316A03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2ABCC33E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</w:tr>
      <w:tr w:rsidR="00D27AB6" w:rsidRPr="002714A9" w14:paraId="47A62D0C" w14:textId="77777777" w:rsidTr="0005791D">
        <w:tc>
          <w:tcPr>
            <w:tcW w:w="2900" w:type="dxa"/>
          </w:tcPr>
          <w:p w14:paraId="1D9811E7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342D38DE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76249FF5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4DB94F2F" w14:textId="45EB7CEE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591F8D33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2A78B02D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730B6F3C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18B7362D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</w:tr>
      <w:tr w:rsidR="00D27AB6" w:rsidRPr="002714A9" w14:paraId="07446B60" w14:textId="77777777" w:rsidTr="0005791D">
        <w:tc>
          <w:tcPr>
            <w:tcW w:w="2900" w:type="dxa"/>
          </w:tcPr>
          <w:p w14:paraId="0587B3E6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0DD25F44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62A90B99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  <w:p w14:paraId="4488775C" w14:textId="5A9D6142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4257E1B5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407ABC10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3F8D8D73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3478543D" w14:textId="77777777" w:rsidR="00D27AB6" w:rsidRPr="002714A9" w:rsidRDefault="00D27AB6" w:rsidP="00D27AB6">
            <w:pPr>
              <w:rPr>
                <w:rFonts w:ascii="Arial" w:hAnsi="Arial" w:cs="Arial"/>
                <w:b/>
              </w:rPr>
            </w:pPr>
          </w:p>
        </w:tc>
      </w:tr>
      <w:tr w:rsidR="00A933AE" w:rsidRPr="002714A9" w14:paraId="0D4F6B50" w14:textId="77777777" w:rsidTr="003209A9">
        <w:trPr>
          <w:trHeight w:val="620"/>
        </w:trPr>
        <w:tc>
          <w:tcPr>
            <w:tcW w:w="2900" w:type="dxa"/>
          </w:tcPr>
          <w:p w14:paraId="0665A063" w14:textId="77777777" w:rsidR="00A933AE" w:rsidRPr="002714A9" w:rsidRDefault="00A933AE" w:rsidP="00D27AB6">
            <w:pPr>
              <w:rPr>
                <w:rFonts w:ascii="Arial" w:hAnsi="Arial" w:cs="Arial"/>
                <w:b/>
              </w:rPr>
            </w:pPr>
          </w:p>
          <w:p w14:paraId="78E8F400" w14:textId="77777777" w:rsidR="00A933AE" w:rsidRPr="002714A9" w:rsidRDefault="00A933AE" w:rsidP="00D27AB6">
            <w:pPr>
              <w:rPr>
                <w:rFonts w:ascii="Arial" w:hAnsi="Arial" w:cs="Arial"/>
                <w:b/>
              </w:rPr>
            </w:pPr>
          </w:p>
          <w:p w14:paraId="65529508" w14:textId="1BE5AE9F" w:rsidR="00A933AE" w:rsidRPr="002714A9" w:rsidRDefault="00A933AE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7FD04F44" w14:textId="77777777" w:rsidR="00A933AE" w:rsidRPr="002714A9" w:rsidRDefault="00A933AE" w:rsidP="00D27AB6">
            <w:pPr>
              <w:rPr>
                <w:rFonts w:ascii="Arial" w:hAnsi="Arial" w:cs="Arial"/>
                <w:b/>
              </w:rPr>
            </w:pPr>
          </w:p>
          <w:p w14:paraId="2C2C39A9" w14:textId="356BB375" w:rsidR="00A933AE" w:rsidRPr="002714A9" w:rsidRDefault="00A933AE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37ACE3E2" w14:textId="77777777" w:rsidR="00A933AE" w:rsidRPr="002714A9" w:rsidRDefault="00A933AE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7EAF269F" w14:textId="77777777" w:rsidR="00A933AE" w:rsidRPr="002714A9" w:rsidRDefault="00A933AE" w:rsidP="00D27AB6">
            <w:pPr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20699394" w14:textId="77777777" w:rsidR="00A933AE" w:rsidRPr="002714A9" w:rsidRDefault="00A933AE" w:rsidP="00D27AB6">
            <w:pPr>
              <w:rPr>
                <w:rFonts w:ascii="Arial" w:hAnsi="Arial" w:cs="Arial"/>
                <w:b/>
              </w:rPr>
            </w:pPr>
          </w:p>
        </w:tc>
      </w:tr>
    </w:tbl>
    <w:p w14:paraId="0F3D26BB" w14:textId="77777777" w:rsidR="00A95AC3" w:rsidRPr="002714A9" w:rsidRDefault="00A95AC3" w:rsidP="003209A9">
      <w:pPr>
        <w:rPr>
          <w:rFonts w:ascii="Arial" w:hAnsi="Arial" w:cs="Arial"/>
        </w:rPr>
      </w:pPr>
    </w:p>
    <w:sectPr w:rsidR="00A95AC3" w:rsidRPr="002714A9" w:rsidSect="00382B19">
      <w:footerReference w:type="default" r:id="rId9"/>
      <w:pgSz w:w="15840" w:h="12240" w:orient="landscape"/>
      <w:pgMar w:top="288" w:right="5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02D8F" w14:textId="77777777" w:rsidR="00CC0456" w:rsidRDefault="00CC0456">
      <w:r>
        <w:separator/>
      </w:r>
    </w:p>
  </w:endnote>
  <w:endnote w:type="continuationSeparator" w:id="0">
    <w:p w14:paraId="5233E306" w14:textId="77777777" w:rsidR="00CC0456" w:rsidRDefault="00CC0456">
      <w:r>
        <w:continuationSeparator/>
      </w:r>
    </w:p>
  </w:endnote>
  <w:endnote w:type="continuationNotice" w:id="1">
    <w:p w14:paraId="32D1AA9B" w14:textId="77777777" w:rsidR="00CC0456" w:rsidRDefault="00CC04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DD409" w14:textId="77777777" w:rsidR="00855A22" w:rsidRDefault="00855A22" w:rsidP="00855A22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D72D8" w14:textId="77777777" w:rsidR="00CC0456" w:rsidRDefault="00CC0456">
      <w:r>
        <w:separator/>
      </w:r>
    </w:p>
  </w:footnote>
  <w:footnote w:type="continuationSeparator" w:id="0">
    <w:p w14:paraId="5A65B926" w14:textId="77777777" w:rsidR="00CC0456" w:rsidRDefault="00CC0456">
      <w:r>
        <w:continuationSeparator/>
      </w:r>
    </w:p>
  </w:footnote>
  <w:footnote w:type="continuationNotice" w:id="1">
    <w:p w14:paraId="4E150C45" w14:textId="77777777" w:rsidR="00CC0456" w:rsidRDefault="00CC0456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LIwMbSwNLI0sDRR0lEKTi0uzszPAykwrAUAUI1gMiwAAAA="/>
  </w:docVars>
  <w:rsids>
    <w:rsidRoot w:val="00A95AC3"/>
    <w:rsid w:val="00010715"/>
    <w:rsid w:val="000175E0"/>
    <w:rsid w:val="000403B7"/>
    <w:rsid w:val="0005791D"/>
    <w:rsid w:val="0007510D"/>
    <w:rsid w:val="000C36DA"/>
    <w:rsid w:val="000F35F5"/>
    <w:rsid w:val="000F5BEE"/>
    <w:rsid w:val="00114317"/>
    <w:rsid w:val="00161CC1"/>
    <w:rsid w:val="001646BA"/>
    <w:rsid w:val="00166F36"/>
    <w:rsid w:val="001A4E37"/>
    <w:rsid w:val="001B5B97"/>
    <w:rsid w:val="001C4760"/>
    <w:rsid w:val="001F2BB0"/>
    <w:rsid w:val="0020108D"/>
    <w:rsid w:val="002167EF"/>
    <w:rsid w:val="002714A9"/>
    <w:rsid w:val="00295115"/>
    <w:rsid w:val="00297DC4"/>
    <w:rsid w:val="002B1746"/>
    <w:rsid w:val="002B39AE"/>
    <w:rsid w:val="002F57E5"/>
    <w:rsid w:val="00312CB4"/>
    <w:rsid w:val="003209A9"/>
    <w:rsid w:val="0035631D"/>
    <w:rsid w:val="0037589D"/>
    <w:rsid w:val="00382B19"/>
    <w:rsid w:val="0044653B"/>
    <w:rsid w:val="00486A14"/>
    <w:rsid w:val="004D3489"/>
    <w:rsid w:val="00563499"/>
    <w:rsid w:val="005C177E"/>
    <w:rsid w:val="005E5916"/>
    <w:rsid w:val="005F203E"/>
    <w:rsid w:val="006053AC"/>
    <w:rsid w:val="00642FC2"/>
    <w:rsid w:val="00654FA0"/>
    <w:rsid w:val="006951DB"/>
    <w:rsid w:val="006A43B6"/>
    <w:rsid w:val="006D26F0"/>
    <w:rsid w:val="006F2E06"/>
    <w:rsid w:val="00715AF2"/>
    <w:rsid w:val="00726BC7"/>
    <w:rsid w:val="00727930"/>
    <w:rsid w:val="00733D90"/>
    <w:rsid w:val="00791981"/>
    <w:rsid w:val="007D35CD"/>
    <w:rsid w:val="00855A22"/>
    <w:rsid w:val="00867D36"/>
    <w:rsid w:val="00883E7F"/>
    <w:rsid w:val="0089319C"/>
    <w:rsid w:val="008C6AE6"/>
    <w:rsid w:val="009536F7"/>
    <w:rsid w:val="0095434D"/>
    <w:rsid w:val="00960429"/>
    <w:rsid w:val="00970377"/>
    <w:rsid w:val="009C2EAC"/>
    <w:rsid w:val="009E3E22"/>
    <w:rsid w:val="00A07AE4"/>
    <w:rsid w:val="00A465A8"/>
    <w:rsid w:val="00A72541"/>
    <w:rsid w:val="00A933AE"/>
    <w:rsid w:val="00A95AC3"/>
    <w:rsid w:val="00AC094B"/>
    <w:rsid w:val="00AC40C8"/>
    <w:rsid w:val="00B25D18"/>
    <w:rsid w:val="00B2771F"/>
    <w:rsid w:val="00B44689"/>
    <w:rsid w:val="00B8650C"/>
    <w:rsid w:val="00C16B6F"/>
    <w:rsid w:val="00C37FA0"/>
    <w:rsid w:val="00C82262"/>
    <w:rsid w:val="00C8371E"/>
    <w:rsid w:val="00C8439A"/>
    <w:rsid w:val="00CC0456"/>
    <w:rsid w:val="00CC1A91"/>
    <w:rsid w:val="00D24816"/>
    <w:rsid w:val="00D27AB6"/>
    <w:rsid w:val="00D40E19"/>
    <w:rsid w:val="00DC0FED"/>
    <w:rsid w:val="00E06473"/>
    <w:rsid w:val="00E1081B"/>
    <w:rsid w:val="00E83152"/>
    <w:rsid w:val="00EB7E88"/>
    <w:rsid w:val="00ED350C"/>
    <w:rsid w:val="00F009CC"/>
    <w:rsid w:val="00F735BD"/>
    <w:rsid w:val="00FA4F42"/>
    <w:rsid w:val="00FB5690"/>
    <w:rsid w:val="00FC48E2"/>
    <w:rsid w:val="00FF24B8"/>
    <w:rsid w:val="00FF2BDD"/>
    <w:rsid w:val="05D392C0"/>
    <w:rsid w:val="5A556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F08AAB"/>
  <w15:chartTrackingRefBased/>
  <w15:docId w15:val="{CC2295BE-EC84-4567-87FB-EA6D139A2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5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010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C40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40C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4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DEF54CE796D2489F018D1D1E2D5E11" ma:contentTypeVersion="4" ma:contentTypeDescription="Create a new document." ma:contentTypeScope="" ma:versionID="7d1769876d7dda1e028a2bdbdeb6a407">
  <xsd:schema xmlns:xsd="http://www.w3.org/2001/XMLSchema" xmlns:xs="http://www.w3.org/2001/XMLSchema" xmlns:p="http://schemas.microsoft.com/office/2006/metadata/properties" xmlns:ns2="89040aba-61c7-4e23-a3fe-1e30ace136c2" xmlns:ns3="6e78bdd4-fc19-4f37-95cc-fb08cd722419" targetNamespace="http://schemas.microsoft.com/office/2006/metadata/properties" ma:root="true" ma:fieldsID="674a3b7eb9cdb3d49d43f97f182903fc" ns2:_="" ns3:_="">
    <xsd:import namespace="89040aba-61c7-4e23-a3fe-1e30ace136c2"/>
    <xsd:import namespace="6e78bdd4-fc19-4f37-95cc-fb08cd722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40aba-61c7-4e23-a3fe-1e30ace136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bdd4-fc19-4f37-95cc-fb08cd722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CD871B-1A5E-4F57-BFE5-72B33DDFBC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E2FA7D-51D9-4E94-BBC6-330B60A793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502584-59B4-4904-B286-AC5E29EE5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040aba-61c7-4e23-a3fe-1e30ace136c2"/>
    <ds:schemaRef ds:uri="6e78bdd4-fc19-4f37-95cc-fb08cd722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5</Characters>
  <Application>Microsoft Office Word</Application>
  <DocSecurity>0</DocSecurity>
  <Lines>8</Lines>
  <Paragraphs>4</Paragraphs>
  <ScaleCrop>false</ScaleCrop>
  <Company>NYS DOH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1</dc:title>
  <dc:subject/>
  <dc:creator>AIDS Institute</dc:creator>
  <cp:keywords/>
  <cp:lastModifiedBy>Sherrie Abate</cp:lastModifiedBy>
  <cp:revision>2</cp:revision>
  <cp:lastPrinted>2009-07-22T20:04:00Z</cp:lastPrinted>
  <dcterms:created xsi:type="dcterms:W3CDTF">2024-02-14T19:31:00Z</dcterms:created>
  <dcterms:modified xsi:type="dcterms:W3CDTF">2024-02-1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DEF54CE796D2489F018D1D1E2D5E11</vt:lpwstr>
  </property>
</Properties>
</file>